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im Frisk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i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risk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05 West Maude Avenue Arlington Heights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dfrisk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07264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7/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